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5619DC" w14:textId="66349D09" w:rsidR="007F3EE8" w:rsidRPr="004709BB" w:rsidRDefault="00CA554E" w:rsidP="004709BB">
      <w:pPr>
        <w:spacing w:after="0" w:line="240" w:lineRule="auto"/>
        <w:ind w:right="-2157"/>
        <w:jc w:val="center"/>
        <w:rPr>
          <w:rFonts w:ascii="Century Gothic" w:eastAsia="Times New Roman" w:hAnsi="Century Gothic" w:cs="Comic Sans MS"/>
          <w:b/>
          <w:bCs/>
          <w:color w:val="FF0000"/>
          <w:sz w:val="32"/>
          <w:szCs w:val="32"/>
          <w:lang w:val="en-GB"/>
        </w:rPr>
      </w:pPr>
      <w:r w:rsidRPr="004709BB">
        <w:rPr>
          <w:rFonts w:ascii="Century Gothic" w:eastAsia="Times New Roman" w:hAnsi="Century Gothic" w:cs="Comic Sans MS"/>
          <w:b/>
          <w:bCs/>
          <w:sz w:val="32"/>
          <w:szCs w:val="32"/>
          <w:lang w:val="en-GB"/>
        </w:rPr>
        <w:t>Summary</w:t>
      </w:r>
      <w:r>
        <w:rPr>
          <w:rFonts w:ascii="Century Gothic" w:eastAsia="Times New Roman" w:hAnsi="Century Gothic" w:cs="Comic Sans MS"/>
          <w:b/>
          <w:bCs/>
          <w:sz w:val="32"/>
          <w:szCs w:val="32"/>
          <w:lang w:val="en-GB"/>
        </w:rPr>
        <w:t xml:space="preserve">: </w:t>
      </w:r>
      <w:r w:rsidR="004709BB">
        <w:rPr>
          <w:rFonts w:ascii="Century Gothic" w:eastAsia="Times New Roman" w:hAnsi="Century Gothic" w:cs="Comic Sans MS"/>
          <w:b/>
          <w:bCs/>
          <w:sz w:val="32"/>
          <w:szCs w:val="32"/>
          <w:lang w:val="en-GB"/>
        </w:rPr>
        <w:t xml:space="preserve">Report number </w:t>
      </w:r>
      <w:r w:rsidR="00534491" w:rsidRPr="004709BB">
        <w:rPr>
          <w:rFonts w:ascii="Century Gothic" w:eastAsia="Times New Roman" w:hAnsi="Century Gothic" w:cs="Comic Sans MS"/>
          <w:b/>
          <w:bCs/>
          <w:color w:val="FF0000"/>
          <w:sz w:val="32"/>
          <w:szCs w:val="32"/>
          <w:lang w:val="en-GB"/>
        </w:rPr>
        <w:t>03-00-03</w:t>
      </w:r>
    </w:p>
    <w:p w14:paraId="5D76B472" w14:textId="77777777" w:rsidR="007F3EE8" w:rsidRPr="004709BB" w:rsidRDefault="007F3EE8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Arial"/>
          <w:sz w:val="24"/>
          <w:szCs w:val="24"/>
          <w:lang w:val="en-GB"/>
        </w:rPr>
      </w:pPr>
    </w:p>
    <w:p w14:paraId="3895713B" w14:textId="77777777" w:rsidR="004709BB" w:rsidRDefault="004709BB" w:rsidP="0044241B">
      <w:pPr>
        <w:spacing w:after="0" w:line="240" w:lineRule="auto"/>
        <w:ind w:right="-2157"/>
        <w:jc w:val="center"/>
        <w:rPr>
          <w:rFonts w:ascii="Century Gothic" w:eastAsia="Times New Roman" w:hAnsi="Century Gothic" w:cs="Comic Sans MS"/>
          <w:b/>
          <w:bCs/>
          <w:sz w:val="24"/>
          <w:szCs w:val="24"/>
          <w:lang w:val="en-GB"/>
        </w:rPr>
      </w:pPr>
      <w:r>
        <w:rPr>
          <w:rFonts w:ascii="Century Gothic" w:eastAsia="Times New Roman" w:hAnsi="Century Gothic" w:cs="Comic Sans MS"/>
          <w:b/>
          <w:bCs/>
          <w:sz w:val="24"/>
          <w:szCs w:val="24"/>
          <w:lang w:val="en-GB"/>
        </w:rPr>
        <w:t xml:space="preserve">Selected health indicators among the elderly: Findings from the SADHS 2016, GHS 2016 and </w:t>
      </w:r>
      <w:proofErr w:type="spellStart"/>
      <w:r>
        <w:rPr>
          <w:rFonts w:ascii="Century Gothic" w:eastAsia="Times New Roman" w:hAnsi="Century Gothic" w:cs="Comic Sans MS"/>
          <w:b/>
          <w:bCs/>
          <w:sz w:val="24"/>
          <w:szCs w:val="24"/>
          <w:lang w:val="en-GB"/>
        </w:rPr>
        <w:t>MACoD</w:t>
      </w:r>
      <w:proofErr w:type="spellEnd"/>
      <w:r>
        <w:rPr>
          <w:rFonts w:ascii="Century Gothic" w:eastAsia="Times New Roman" w:hAnsi="Century Gothic" w:cs="Comic Sans MS"/>
          <w:b/>
          <w:bCs/>
          <w:sz w:val="24"/>
          <w:szCs w:val="24"/>
          <w:lang w:val="en-GB"/>
        </w:rPr>
        <w:t xml:space="preserve"> 2016</w:t>
      </w:r>
    </w:p>
    <w:p w14:paraId="3C43469E" w14:textId="77777777" w:rsidR="004709BB" w:rsidRDefault="004709BB" w:rsidP="0044241B">
      <w:pPr>
        <w:spacing w:after="0" w:line="240" w:lineRule="auto"/>
        <w:ind w:right="-2157"/>
        <w:jc w:val="center"/>
        <w:rPr>
          <w:rFonts w:ascii="Century Gothic" w:eastAsia="Times New Roman" w:hAnsi="Century Gothic" w:cs="Comic Sans MS"/>
          <w:b/>
          <w:bCs/>
          <w:sz w:val="24"/>
          <w:szCs w:val="24"/>
          <w:lang w:val="en-GB"/>
        </w:rPr>
      </w:pPr>
    </w:p>
    <w:p w14:paraId="235D7132" w14:textId="77777777" w:rsidR="007F3EE8" w:rsidRPr="004709BB" w:rsidRDefault="007F3EE8" w:rsidP="0044241B">
      <w:pPr>
        <w:spacing w:after="0" w:line="240" w:lineRule="auto"/>
        <w:ind w:right="-2157"/>
        <w:jc w:val="center"/>
        <w:rPr>
          <w:rFonts w:ascii="Century Gothic" w:eastAsia="Times New Roman" w:hAnsi="Century Gothic" w:cs="Comic Sans MS"/>
          <w:bCs/>
          <w:color w:val="FF0000"/>
          <w:lang w:val="en-GB"/>
        </w:rPr>
      </w:pPr>
      <w:r w:rsidRPr="004709BB">
        <w:rPr>
          <w:rFonts w:ascii="Century Gothic" w:eastAsia="Times New Roman" w:hAnsi="Century Gothic" w:cs="Comic Sans MS"/>
          <w:bCs/>
          <w:color w:val="FF0000"/>
          <w:lang w:val="en-GB"/>
        </w:rPr>
        <w:t>Publication date:</w:t>
      </w:r>
    </w:p>
    <w:p w14:paraId="52CC57BD" w14:textId="3744DC8B" w:rsidR="007F3EE8" w:rsidRPr="004709BB" w:rsidRDefault="004709BB" w:rsidP="0044241B">
      <w:pPr>
        <w:spacing w:after="0" w:line="240" w:lineRule="auto"/>
        <w:ind w:right="-2157"/>
        <w:jc w:val="center"/>
        <w:rPr>
          <w:rFonts w:ascii="Century Gothic" w:eastAsia="Times New Roman" w:hAnsi="Century Gothic" w:cs="Comic Sans MS"/>
          <w:b/>
          <w:bCs/>
          <w:color w:val="FF0000"/>
          <w:lang w:val="en-GB"/>
        </w:rPr>
      </w:pPr>
      <w:r>
        <w:rPr>
          <w:rFonts w:ascii="Century Gothic" w:eastAsia="Times New Roman" w:hAnsi="Century Gothic" w:cs="Comic Sans MS"/>
          <w:b/>
          <w:bCs/>
          <w:color w:val="FF0000"/>
          <w:lang w:val="en-GB"/>
        </w:rPr>
        <w:t xml:space="preserve">05 </w:t>
      </w:r>
      <w:r w:rsidR="00534491" w:rsidRPr="004709BB">
        <w:rPr>
          <w:rFonts w:ascii="Century Gothic" w:eastAsia="Times New Roman" w:hAnsi="Century Gothic" w:cs="Comic Sans MS"/>
          <w:b/>
          <w:bCs/>
          <w:color w:val="FF0000"/>
          <w:lang w:val="en-GB"/>
        </w:rPr>
        <w:t>March</w:t>
      </w:r>
      <w:r w:rsidR="00223D57" w:rsidRPr="004709BB">
        <w:rPr>
          <w:rFonts w:ascii="Century Gothic" w:eastAsia="Times New Roman" w:hAnsi="Century Gothic" w:cs="Comic Sans MS"/>
          <w:b/>
          <w:bCs/>
          <w:color w:val="FF0000"/>
          <w:lang w:val="en-GB"/>
        </w:rPr>
        <w:t xml:space="preserve"> 2019</w:t>
      </w:r>
    </w:p>
    <w:p w14:paraId="60F16103" w14:textId="18A5B9AE" w:rsidR="007F3EE8" w:rsidRDefault="004709BB" w:rsidP="003C2F4A">
      <w:pPr>
        <w:spacing w:after="0" w:line="240" w:lineRule="auto"/>
        <w:ind w:right="-2157"/>
        <w:jc w:val="center"/>
        <w:rPr>
          <w:rFonts w:ascii="Century Gothic" w:eastAsia="Times New Roman" w:hAnsi="Century Gothic" w:cs="Comic Sans MS"/>
          <w:b/>
          <w:bCs/>
          <w:color w:val="FF0000"/>
          <w:lang w:val="en-GB"/>
        </w:rPr>
      </w:pPr>
      <w:r>
        <w:rPr>
          <w:rFonts w:ascii="Century Gothic" w:eastAsia="Times New Roman" w:hAnsi="Century Gothic" w:cs="Comic Sans MS"/>
          <w:b/>
          <w:bCs/>
          <w:color w:val="FF0000"/>
          <w:lang w:val="en-GB"/>
        </w:rPr>
        <w:t>11</w:t>
      </w:r>
      <w:r w:rsidR="007F3EE8" w:rsidRPr="004709BB">
        <w:rPr>
          <w:rFonts w:ascii="Century Gothic" w:eastAsia="Times New Roman" w:hAnsi="Century Gothic" w:cs="Comic Sans MS"/>
          <w:b/>
          <w:bCs/>
          <w:color w:val="FF0000"/>
          <w:lang w:val="en-GB"/>
        </w:rPr>
        <w:t>:</w:t>
      </w:r>
      <w:r w:rsidR="008C1F08" w:rsidRPr="004709BB">
        <w:rPr>
          <w:rFonts w:ascii="Century Gothic" w:eastAsia="Times New Roman" w:hAnsi="Century Gothic" w:cs="Comic Sans MS"/>
          <w:b/>
          <w:bCs/>
          <w:color w:val="FF0000"/>
          <w:lang w:val="en-GB"/>
        </w:rPr>
        <w:t>0</w:t>
      </w:r>
      <w:r w:rsidR="007F3EE8" w:rsidRPr="004709BB">
        <w:rPr>
          <w:rFonts w:ascii="Century Gothic" w:eastAsia="Times New Roman" w:hAnsi="Century Gothic" w:cs="Comic Sans MS"/>
          <w:b/>
          <w:bCs/>
          <w:color w:val="FF0000"/>
          <w:lang w:val="en-GB"/>
        </w:rPr>
        <w:t>0</w:t>
      </w:r>
    </w:p>
    <w:p w14:paraId="67CD8760" w14:textId="77777777" w:rsidR="004709BB" w:rsidRPr="004709BB" w:rsidRDefault="004709BB" w:rsidP="003C2F4A">
      <w:pPr>
        <w:spacing w:after="0" w:line="240" w:lineRule="auto"/>
        <w:ind w:right="-2157"/>
        <w:jc w:val="center"/>
        <w:rPr>
          <w:rFonts w:ascii="Century Gothic" w:eastAsia="Times New Roman" w:hAnsi="Century Gothic" w:cs="Comic Sans MS"/>
          <w:b/>
          <w:bCs/>
          <w:color w:val="FF0000"/>
          <w:lang w:val="en-GB"/>
        </w:rPr>
      </w:pPr>
    </w:p>
    <w:p w14:paraId="448AAFED" w14:textId="582F5396" w:rsidR="00CA554E" w:rsidRDefault="00BC3072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</w:pPr>
      <w:r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Total number of the elderly population</w:t>
      </w:r>
    </w:p>
    <w:p w14:paraId="2AA67E54" w14:textId="77777777" w:rsidR="00BC3072" w:rsidRDefault="00BC3072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sz w:val="16"/>
          <w:szCs w:val="16"/>
          <w:lang w:val="en-GB"/>
        </w:rPr>
      </w:pPr>
    </w:p>
    <w:p w14:paraId="272388BB" w14:textId="2E19617E" w:rsidR="007F3EE8" w:rsidRPr="004709BB" w:rsidRDefault="00CA554E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sz w:val="24"/>
          <w:szCs w:val="24"/>
          <w:lang w:val="en-GB"/>
        </w:rPr>
      </w:pPr>
      <w:r>
        <w:rPr>
          <w:rFonts w:ascii="Century Gothic" w:eastAsia="Times New Roman" w:hAnsi="Century Gothic" w:cs="Comic Sans MS"/>
          <w:sz w:val="24"/>
          <w:szCs w:val="24"/>
          <w:lang w:val="en-US"/>
        </w:rPr>
        <w:t>1 598 (S</w:t>
      </w:r>
      <w:r w:rsidR="00223D57" w:rsidRPr="004709BB">
        <w:rPr>
          <w:rFonts w:ascii="Century Gothic" w:eastAsia="Times New Roman" w:hAnsi="Century Gothic" w:cs="Comic Sans MS"/>
          <w:sz w:val="24"/>
          <w:szCs w:val="24"/>
          <w:lang w:val="en-US"/>
        </w:rPr>
        <w:t>ADHS 2016) and 4 461 (GHS 2016)</w:t>
      </w:r>
    </w:p>
    <w:p w14:paraId="0005DA02" w14:textId="382D6E0B" w:rsidR="007F3EE8" w:rsidRPr="004709BB" w:rsidRDefault="007F3EE8" w:rsidP="00223D57">
      <w:pPr>
        <w:tabs>
          <w:tab w:val="left" w:pos="7860"/>
        </w:tabs>
        <w:spacing w:after="0" w:line="240" w:lineRule="auto"/>
        <w:ind w:right="-2157"/>
        <w:jc w:val="both"/>
        <w:rPr>
          <w:rFonts w:ascii="Century Gothic" w:eastAsia="Times New Roman" w:hAnsi="Century Gothic" w:cs="Comic Sans MS"/>
          <w:sz w:val="24"/>
          <w:szCs w:val="24"/>
          <w:lang w:val="en-GB"/>
        </w:rPr>
      </w:pPr>
      <w:r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ab/>
      </w:r>
    </w:p>
    <w:p w14:paraId="13023CDC" w14:textId="7AD60E27" w:rsidR="00223D57" w:rsidRPr="00BC3072" w:rsidRDefault="00CA554E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color w:val="0000FF"/>
          <w:sz w:val="24"/>
          <w:szCs w:val="24"/>
          <w:lang w:val="en-GB"/>
        </w:rPr>
      </w:pPr>
      <w:r w:rsidRPr="00BC3072">
        <w:rPr>
          <w:rFonts w:ascii="Century Gothic" w:eastAsia="Times New Roman" w:hAnsi="Century Gothic" w:cs="Comic Sans MS"/>
          <w:b/>
          <w:color w:val="0000FF"/>
          <w:sz w:val="24"/>
          <w:szCs w:val="24"/>
          <w:lang w:val="en-GB"/>
        </w:rPr>
        <w:t xml:space="preserve">Body Mass Index (BMI): </w:t>
      </w:r>
      <w:r w:rsidR="00223D57" w:rsidRPr="00BC3072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SADHS 2016</w:t>
      </w:r>
      <w:r w:rsidR="00223D57" w:rsidRPr="00BC3072">
        <w:rPr>
          <w:rFonts w:ascii="Century Gothic" w:eastAsia="Times New Roman" w:hAnsi="Century Gothic" w:cs="Comic Sans MS"/>
          <w:b/>
          <w:color w:val="0000FF"/>
          <w:sz w:val="24"/>
          <w:szCs w:val="24"/>
          <w:lang w:val="en-GB"/>
        </w:rPr>
        <w:t xml:space="preserve"> </w:t>
      </w:r>
    </w:p>
    <w:p w14:paraId="37491BEB" w14:textId="77777777" w:rsidR="003419C9" w:rsidRPr="00BC3072" w:rsidRDefault="003419C9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color w:val="0000FF"/>
          <w:sz w:val="16"/>
          <w:szCs w:val="16"/>
          <w:lang w:val="en-GB"/>
        </w:rPr>
      </w:pPr>
    </w:p>
    <w:p w14:paraId="19B20F43" w14:textId="629C5A2F" w:rsidR="00223D57" w:rsidRPr="008C7E8E" w:rsidRDefault="00223D57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sz w:val="24"/>
          <w:szCs w:val="24"/>
          <w:lang w:val="en-GB"/>
        </w:rPr>
      </w:pPr>
      <w:r w:rsidRPr="008C7E8E">
        <w:rPr>
          <w:rFonts w:ascii="Century Gothic" w:eastAsia="Times New Roman" w:hAnsi="Century Gothic" w:cs="Comic Sans MS"/>
          <w:b/>
          <w:sz w:val="24"/>
          <w:szCs w:val="24"/>
          <w:lang w:val="en-GB"/>
        </w:rPr>
        <w:t>NB: GHS</w:t>
      </w:r>
      <w:r w:rsidR="0061178E" w:rsidRPr="008C7E8E">
        <w:rPr>
          <w:rFonts w:ascii="Century Gothic" w:eastAsia="Times New Roman" w:hAnsi="Century Gothic" w:cs="Comic Sans MS"/>
          <w:b/>
          <w:sz w:val="24"/>
          <w:szCs w:val="24"/>
          <w:lang w:val="en-GB"/>
        </w:rPr>
        <w:t xml:space="preserve"> 2016</w:t>
      </w:r>
      <w:r w:rsidRPr="008C7E8E">
        <w:rPr>
          <w:rFonts w:ascii="Century Gothic" w:eastAsia="Times New Roman" w:hAnsi="Century Gothic" w:cs="Comic Sans MS"/>
          <w:b/>
          <w:sz w:val="24"/>
          <w:szCs w:val="24"/>
          <w:lang w:val="en-GB"/>
        </w:rPr>
        <w:t xml:space="preserve"> did </w:t>
      </w:r>
      <w:r w:rsidR="0061178E" w:rsidRPr="008C7E8E">
        <w:rPr>
          <w:rFonts w:ascii="Century Gothic" w:eastAsia="Times New Roman" w:hAnsi="Century Gothic" w:cs="Comic Sans MS"/>
          <w:b/>
          <w:sz w:val="24"/>
          <w:szCs w:val="24"/>
          <w:lang w:val="en-GB"/>
        </w:rPr>
        <w:t xml:space="preserve">not </w:t>
      </w:r>
      <w:r w:rsidR="003419C9" w:rsidRPr="008C7E8E">
        <w:rPr>
          <w:rFonts w:ascii="Century Gothic" w:eastAsia="Times New Roman" w:hAnsi="Century Gothic" w:cs="Comic Sans MS"/>
          <w:b/>
          <w:sz w:val="24"/>
          <w:szCs w:val="24"/>
          <w:lang w:val="en-GB"/>
        </w:rPr>
        <w:t>collect data on this variable</w:t>
      </w:r>
    </w:p>
    <w:p w14:paraId="0AC0CDEE" w14:textId="77777777" w:rsidR="003419C9" w:rsidRPr="004709BB" w:rsidRDefault="003419C9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color w:val="17365D"/>
          <w:sz w:val="16"/>
          <w:szCs w:val="16"/>
          <w:lang w:val="en-GB"/>
        </w:rPr>
      </w:pPr>
    </w:p>
    <w:p w14:paraId="59ED3FD6" w14:textId="37EB9CE4" w:rsidR="007F3EE8" w:rsidRPr="004709BB" w:rsidRDefault="00223D57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sz w:val="24"/>
          <w:szCs w:val="24"/>
          <w:lang w:val="en-GB"/>
        </w:rPr>
      </w:pPr>
      <w:r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Measure</w:t>
      </w:r>
      <w:r w:rsidR="003419C9"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d BMI – almo</w:t>
      </w:r>
      <w:r w:rsidR="00C858F4"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st seven in ten (69.</w:t>
      </w:r>
      <w:r w:rsidR="008C7E8E">
        <w:rPr>
          <w:rFonts w:ascii="Century Gothic" w:eastAsia="Times New Roman" w:hAnsi="Century Gothic" w:cs="Comic Sans MS"/>
          <w:sz w:val="24"/>
          <w:szCs w:val="24"/>
          <w:lang w:val="en-GB"/>
        </w:rPr>
        <w:t>6</w:t>
      </w:r>
      <w:r w:rsidR="00C858F4"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%) of the e</w:t>
      </w:r>
      <w:r w:rsidR="003419C9"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lderly population were found to be overweight</w:t>
      </w:r>
      <w:r w:rsidR="008C7E8E">
        <w:rPr>
          <w:rFonts w:ascii="Century Gothic" w:eastAsia="Times New Roman" w:hAnsi="Century Gothic" w:cs="Comic Sans MS"/>
          <w:sz w:val="24"/>
          <w:szCs w:val="24"/>
          <w:lang w:val="en-GB"/>
        </w:rPr>
        <w:t>/obese.</w:t>
      </w:r>
    </w:p>
    <w:p w14:paraId="7DB6EBCD" w14:textId="32D72EFC" w:rsidR="007F3EE8" w:rsidRDefault="003C2F4A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sz w:val="24"/>
          <w:szCs w:val="24"/>
          <w:lang w:val="en-GB"/>
        </w:rPr>
      </w:pPr>
      <w:r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Perceived BMI – 11</w:t>
      </w:r>
      <w:proofErr w:type="gramStart"/>
      <w:r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,0</w:t>
      </w:r>
      <w:proofErr w:type="gramEnd"/>
      <w:r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 xml:space="preserve"> </w:t>
      </w:r>
      <w:r w:rsidR="003419C9"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 xml:space="preserve">% </w:t>
      </w:r>
      <w:r w:rsidR="00C858F4"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of the e</w:t>
      </w:r>
      <w:r w:rsidR="003419C9"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lderly population perce</w:t>
      </w:r>
      <w:r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ived themselves as being over</w:t>
      </w:r>
      <w:r w:rsidR="003419C9"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weight</w:t>
      </w:r>
      <w:r w:rsidR="008C7E8E">
        <w:rPr>
          <w:rFonts w:ascii="Century Gothic" w:eastAsia="Times New Roman" w:hAnsi="Century Gothic" w:cs="Comic Sans MS"/>
          <w:sz w:val="24"/>
          <w:szCs w:val="24"/>
          <w:lang w:val="en-GB"/>
        </w:rPr>
        <w:t>/obese</w:t>
      </w:r>
      <w:r w:rsidR="003419C9" w:rsidRPr="004709BB">
        <w:rPr>
          <w:rFonts w:ascii="Century Gothic" w:eastAsia="Times New Roman" w:hAnsi="Century Gothic" w:cs="Comic Sans MS"/>
          <w:sz w:val="24"/>
          <w:szCs w:val="24"/>
          <w:lang w:val="en-GB"/>
        </w:rPr>
        <w:t>.</w:t>
      </w:r>
    </w:p>
    <w:p w14:paraId="178BF476" w14:textId="77777777" w:rsidR="00CA554E" w:rsidRPr="004709BB" w:rsidRDefault="00CA554E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sz w:val="24"/>
          <w:szCs w:val="24"/>
          <w:lang w:val="en-GB"/>
        </w:rPr>
      </w:pPr>
    </w:p>
    <w:p w14:paraId="6D81095C" w14:textId="77777777" w:rsidR="007F3EE8" w:rsidRPr="004709BB" w:rsidRDefault="007F3EE8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sz w:val="16"/>
          <w:szCs w:val="16"/>
          <w:lang w:val="en-GB"/>
        </w:rPr>
      </w:pPr>
    </w:p>
    <w:p w14:paraId="6273CEBF" w14:textId="02891040" w:rsidR="003419C9" w:rsidRPr="004709BB" w:rsidRDefault="00CA554E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</w:pPr>
      <w:r w:rsidRPr="004709BB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M</w:t>
      </w:r>
      <w:r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orbidity:</w:t>
      </w:r>
      <w:r w:rsidRPr="004709BB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 xml:space="preserve"> </w:t>
      </w:r>
      <w:r w:rsidR="003419C9" w:rsidRPr="004709BB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 xml:space="preserve">SAHDS 2016 </w:t>
      </w:r>
      <w:r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and</w:t>
      </w:r>
      <w:r w:rsidR="003419C9" w:rsidRPr="004709BB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 xml:space="preserve"> GHS 2016 </w:t>
      </w:r>
    </w:p>
    <w:p w14:paraId="1B083BF3" w14:textId="1785A319" w:rsidR="0061178E" w:rsidRPr="004709BB" w:rsidRDefault="0061178E" w:rsidP="0044241B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bCs/>
          <w:color w:val="0000FF"/>
          <w:sz w:val="16"/>
          <w:szCs w:val="16"/>
          <w:lang w:val="en-GB"/>
        </w:rPr>
      </w:pPr>
    </w:p>
    <w:p w14:paraId="1D5FD26A" w14:textId="6AA5CFC6" w:rsidR="003419C9" w:rsidRPr="00CA554E" w:rsidRDefault="003419C9" w:rsidP="003419C9">
      <w:pPr>
        <w:pStyle w:val="ListParagraph"/>
        <w:numPr>
          <w:ilvl w:val="0"/>
          <w:numId w:val="6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Cs/>
          <w:sz w:val="24"/>
          <w:szCs w:val="24"/>
          <w:lang w:val="en-GB"/>
        </w:rPr>
      </w:pPr>
      <w:r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H</w:t>
      </w:r>
      <w:r w:rsidR="009D44F9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ypertension</w:t>
      </w:r>
    </w:p>
    <w:p w14:paraId="7425FABC" w14:textId="2A0B7D05" w:rsidR="003419C9" w:rsidRPr="00CA554E" w:rsidRDefault="005316A6" w:rsidP="005316A6">
      <w:pPr>
        <w:pStyle w:val="ListParagraph"/>
        <w:numPr>
          <w:ilvl w:val="0"/>
          <w:numId w:val="9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Cs/>
          <w:sz w:val="20"/>
          <w:szCs w:val="20"/>
          <w:lang w:val="en-GB"/>
        </w:rPr>
      </w:pPr>
      <w:r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SA</w:t>
      </w:r>
      <w:r w:rsid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DH</w:t>
      </w:r>
      <w:r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S 2016</w:t>
      </w:r>
      <w:r w:rsidR="0061178E"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– 53,6% </w:t>
      </w:r>
      <w:r w:rsidR="0061178E" w:rsidRPr="00CA554E">
        <w:rPr>
          <w:rFonts w:ascii="Century Gothic" w:hAnsi="Century Gothic"/>
        </w:rPr>
        <w:t>reported that they were diagnosed by a health professional</w:t>
      </w:r>
    </w:p>
    <w:p w14:paraId="1E4D41B2" w14:textId="0EE43A6A" w:rsidR="005316A6" w:rsidRPr="00CA554E" w:rsidRDefault="005316A6" w:rsidP="005316A6">
      <w:pPr>
        <w:pStyle w:val="ListParagraph"/>
        <w:numPr>
          <w:ilvl w:val="0"/>
          <w:numId w:val="9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Cs/>
          <w:sz w:val="20"/>
          <w:szCs w:val="20"/>
          <w:lang w:val="en-GB"/>
        </w:rPr>
      </w:pPr>
      <w:r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GHS 2016</w:t>
      </w:r>
      <w:r w:rsidR="0061178E"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– 45,1</w:t>
      </w:r>
      <w:r w:rsidR="0061178E" w:rsidRPr="00CA554E">
        <w:rPr>
          <w:rFonts w:ascii="Century Gothic" w:eastAsia="Times New Roman" w:hAnsi="Century Gothic" w:cs="Comic Sans MS"/>
          <w:bCs/>
          <w:sz w:val="20"/>
          <w:szCs w:val="20"/>
          <w:lang w:val="en-GB"/>
        </w:rPr>
        <w:t xml:space="preserve">% </w:t>
      </w:r>
      <w:r w:rsidR="0061178E" w:rsidRPr="00CA554E">
        <w:rPr>
          <w:rFonts w:ascii="Century Gothic" w:hAnsi="Century Gothic"/>
        </w:rPr>
        <w:t>reported that they were diagnosed by a health professional</w:t>
      </w:r>
      <w:r w:rsidR="0061178E" w:rsidRPr="00CA554E">
        <w:rPr>
          <w:rFonts w:ascii="Century Gothic" w:eastAsia="Times New Roman" w:hAnsi="Century Gothic" w:cs="Comic Sans MS"/>
          <w:bCs/>
          <w:sz w:val="20"/>
          <w:szCs w:val="20"/>
          <w:lang w:val="en-GB"/>
        </w:rPr>
        <w:t xml:space="preserve"> </w:t>
      </w:r>
    </w:p>
    <w:p w14:paraId="5F411627" w14:textId="77777777" w:rsidR="00CA554E" w:rsidRPr="00CA554E" w:rsidRDefault="00CA554E" w:rsidP="00CA554E">
      <w:pPr>
        <w:pStyle w:val="ListParagraph"/>
        <w:spacing w:after="0" w:line="240" w:lineRule="auto"/>
        <w:ind w:left="1755" w:right="-2157"/>
        <w:jc w:val="both"/>
        <w:rPr>
          <w:rFonts w:ascii="Century Gothic" w:eastAsia="Times New Roman" w:hAnsi="Century Gothic" w:cs="Comic Sans MS"/>
          <w:bCs/>
          <w:sz w:val="20"/>
          <w:szCs w:val="20"/>
          <w:lang w:val="en-GB"/>
        </w:rPr>
      </w:pPr>
    </w:p>
    <w:p w14:paraId="5ECDA8A8" w14:textId="60DBA98C" w:rsidR="003419C9" w:rsidRPr="00CA554E" w:rsidRDefault="005316A6" w:rsidP="003419C9">
      <w:pPr>
        <w:pStyle w:val="ListParagraph"/>
        <w:numPr>
          <w:ilvl w:val="0"/>
          <w:numId w:val="6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Cs/>
          <w:sz w:val="24"/>
          <w:szCs w:val="24"/>
          <w:lang w:val="en-GB"/>
        </w:rPr>
      </w:pPr>
      <w:r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D</w:t>
      </w:r>
      <w:r w:rsidR="009D44F9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iabetes mellitus</w:t>
      </w:r>
    </w:p>
    <w:p w14:paraId="3C40014F" w14:textId="59F9D66D" w:rsidR="005316A6" w:rsidRPr="00CA554E" w:rsidRDefault="005316A6" w:rsidP="005316A6">
      <w:pPr>
        <w:pStyle w:val="ListParagraph"/>
        <w:numPr>
          <w:ilvl w:val="0"/>
          <w:numId w:val="10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Cs/>
          <w:sz w:val="24"/>
          <w:szCs w:val="24"/>
          <w:lang w:val="en-GB"/>
        </w:rPr>
      </w:pPr>
      <w:r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SADHS 2016</w:t>
      </w:r>
      <w:r w:rsidR="0061178E"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– 15,3% </w:t>
      </w:r>
      <w:r w:rsidR="0061178E" w:rsidRPr="00CA554E">
        <w:rPr>
          <w:rFonts w:ascii="Century Gothic" w:hAnsi="Century Gothic"/>
        </w:rPr>
        <w:t>reported that they were diagnosed by a health professional</w:t>
      </w:r>
    </w:p>
    <w:p w14:paraId="640DBAD6" w14:textId="4F02C4B3" w:rsidR="0061178E" w:rsidRPr="00CA554E" w:rsidRDefault="005316A6" w:rsidP="0061178E">
      <w:pPr>
        <w:pStyle w:val="ListParagraph"/>
        <w:numPr>
          <w:ilvl w:val="0"/>
          <w:numId w:val="10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Cs/>
          <w:sz w:val="24"/>
          <w:szCs w:val="24"/>
          <w:lang w:val="en-GB"/>
        </w:rPr>
      </w:pPr>
      <w:r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GHS 2016</w:t>
      </w:r>
      <w:r w:rsidR="0061178E" w:rsidRPr="00CA554E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– 16,6%</w:t>
      </w:r>
      <w:r w:rsidR="0061178E" w:rsidRPr="00CA554E">
        <w:rPr>
          <w:rFonts w:ascii="Century Gothic" w:eastAsia="Times New Roman" w:hAnsi="Century Gothic" w:cs="Comic Sans MS"/>
          <w:bCs/>
          <w:sz w:val="20"/>
          <w:szCs w:val="20"/>
          <w:lang w:val="en-GB"/>
        </w:rPr>
        <w:t xml:space="preserve"> </w:t>
      </w:r>
      <w:r w:rsidR="0061178E" w:rsidRPr="00CA554E">
        <w:rPr>
          <w:rFonts w:ascii="Century Gothic" w:hAnsi="Century Gothic"/>
        </w:rPr>
        <w:t>reported that they were diagnosed by a health professional</w:t>
      </w:r>
    </w:p>
    <w:p w14:paraId="6FAAB693" w14:textId="77777777" w:rsidR="0061178E" w:rsidRPr="004709BB" w:rsidRDefault="0061178E" w:rsidP="0061178E">
      <w:pPr>
        <w:pStyle w:val="ListParagraph"/>
        <w:spacing w:after="0" w:line="240" w:lineRule="auto"/>
        <w:ind w:left="1755" w:right="-2157"/>
        <w:jc w:val="both"/>
        <w:rPr>
          <w:rFonts w:ascii="Century Gothic" w:eastAsia="Times New Roman" w:hAnsi="Century Gothic" w:cs="Comic Sans MS"/>
          <w:b/>
          <w:bCs/>
          <w:sz w:val="16"/>
          <w:szCs w:val="16"/>
          <w:lang w:val="en-GB"/>
        </w:rPr>
      </w:pPr>
    </w:p>
    <w:p w14:paraId="1520EA33" w14:textId="42A81549" w:rsidR="00BC3072" w:rsidRDefault="00CA554E" w:rsidP="003419C9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</w:pPr>
      <w:r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Mortality:</w:t>
      </w:r>
      <w:r w:rsidRPr="004709BB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 xml:space="preserve"> </w:t>
      </w:r>
      <w:r w:rsidR="00D40EA9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Mortality and Causes of Death 2016 (</w:t>
      </w:r>
      <w:proofErr w:type="spellStart"/>
      <w:r w:rsidR="00D40EA9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MACoD</w:t>
      </w:r>
      <w:proofErr w:type="spellEnd"/>
      <w:r w:rsidR="00D40EA9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)</w:t>
      </w:r>
    </w:p>
    <w:p w14:paraId="3B9A8B4E" w14:textId="77777777" w:rsidR="00BC3072" w:rsidRPr="00BC3072" w:rsidRDefault="00BC3072" w:rsidP="003419C9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bCs/>
          <w:color w:val="0000FF"/>
          <w:sz w:val="16"/>
          <w:szCs w:val="16"/>
          <w:lang w:val="en-GB"/>
        </w:rPr>
      </w:pPr>
    </w:p>
    <w:p w14:paraId="02049691" w14:textId="365129C2" w:rsidR="000F1B03" w:rsidRPr="00886A67" w:rsidRDefault="00E02B07" w:rsidP="00886A67">
      <w:pPr>
        <w:pStyle w:val="ListParagraph"/>
        <w:numPr>
          <w:ilvl w:val="0"/>
          <w:numId w:val="6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Cs/>
          <w:sz w:val="24"/>
          <w:szCs w:val="24"/>
          <w:lang w:val="en-GB"/>
        </w:rPr>
      </w:pPr>
      <w:r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Hypertension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– Ranked 3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vertAlign w:val="superscript"/>
          <w:lang w:val="en-GB"/>
        </w:rPr>
        <w:t>rd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as cause of death (Ranked 3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vertAlign w:val="superscript"/>
          <w:lang w:val="en-GB"/>
        </w:rPr>
        <w:t>rd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for </w:t>
      </w:r>
      <w:r w:rsidR="00860516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fe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males and 4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vertAlign w:val="superscript"/>
          <w:lang w:val="en-GB"/>
        </w:rPr>
        <w:t>th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for </w:t>
      </w:r>
      <w:bookmarkStart w:id="0" w:name="_GoBack"/>
      <w:bookmarkEnd w:id="0"/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males</w:t>
      </w:r>
      <w:r w:rsidR="00C858F4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)</w:t>
      </w:r>
    </w:p>
    <w:p w14:paraId="3DBD3B71" w14:textId="4A219AFD" w:rsidR="00515A15" w:rsidRPr="00886A67" w:rsidRDefault="00E02B07" w:rsidP="00886A67">
      <w:pPr>
        <w:pStyle w:val="ListParagraph"/>
        <w:numPr>
          <w:ilvl w:val="0"/>
          <w:numId w:val="6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Cs/>
          <w:sz w:val="24"/>
          <w:szCs w:val="24"/>
          <w:lang w:val="en-GB"/>
        </w:rPr>
      </w:pPr>
      <w:r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Diabetes mellitus</w:t>
      </w:r>
      <w:r w:rsidR="003C2F4A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– ranked 1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st as cause of death (Ranked 1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vertAlign w:val="superscript"/>
          <w:lang w:val="en-GB"/>
        </w:rPr>
        <w:t>st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 for </w:t>
      </w:r>
      <w:r w:rsidR="003C2F4A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 xml:space="preserve">both </w:t>
      </w:r>
      <w:r w:rsidR="00822F80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males and females)</w:t>
      </w:r>
      <w:r w:rsidR="00C67081" w:rsidRPr="00886A67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.</w:t>
      </w:r>
    </w:p>
    <w:p w14:paraId="3B839911" w14:textId="77777777" w:rsidR="00515A15" w:rsidRDefault="00515A15" w:rsidP="00515A15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</w:pPr>
    </w:p>
    <w:p w14:paraId="7043655C" w14:textId="10B99B32" w:rsidR="00515A15" w:rsidRDefault="00515A15" w:rsidP="00515A15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</w:pPr>
      <w:r w:rsidRPr="004709BB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Health Insurance Cover</w:t>
      </w:r>
      <w:r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 xml:space="preserve">: </w:t>
      </w:r>
      <w:r w:rsidRPr="004709BB"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 xml:space="preserve">SAHDS 2016 </w:t>
      </w:r>
      <w:r>
        <w:rPr>
          <w:rFonts w:ascii="Century Gothic" w:eastAsia="Times New Roman" w:hAnsi="Century Gothic" w:cs="Comic Sans MS"/>
          <w:b/>
          <w:bCs/>
          <w:color w:val="0000FF"/>
          <w:sz w:val="24"/>
          <w:szCs w:val="24"/>
          <w:lang w:val="en-GB"/>
        </w:rPr>
        <w:t>and GHS 2016</w:t>
      </w:r>
    </w:p>
    <w:p w14:paraId="649473A7" w14:textId="77777777" w:rsidR="00515A15" w:rsidRPr="00BC3072" w:rsidRDefault="00515A15" w:rsidP="00515A15">
      <w:p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bCs/>
          <w:color w:val="0000FF"/>
          <w:sz w:val="16"/>
          <w:szCs w:val="16"/>
          <w:lang w:val="en-GB"/>
        </w:rPr>
      </w:pPr>
    </w:p>
    <w:p w14:paraId="2E25C9FA" w14:textId="77777777" w:rsidR="00515A15" w:rsidRPr="00BC3072" w:rsidRDefault="00515A15" w:rsidP="00515A15">
      <w:pPr>
        <w:pStyle w:val="ListParagraph"/>
        <w:numPr>
          <w:ilvl w:val="0"/>
          <w:numId w:val="12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Cs/>
          <w:sz w:val="24"/>
          <w:szCs w:val="24"/>
          <w:lang w:val="en-GB"/>
        </w:rPr>
      </w:pPr>
      <w:r w:rsidRPr="00BC3072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SADHS 2016 – 20,5%  (25,5% males and 17,5% females)</w:t>
      </w:r>
    </w:p>
    <w:p w14:paraId="422A18FF" w14:textId="28540771" w:rsidR="0061178E" w:rsidRPr="00D40EA9" w:rsidRDefault="00515A15" w:rsidP="00D40EA9">
      <w:pPr>
        <w:pStyle w:val="ListParagraph"/>
        <w:numPr>
          <w:ilvl w:val="0"/>
          <w:numId w:val="12"/>
        </w:numPr>
        <w:spacing w:after="0" w:line="240" w:lineRule="auto"/>
        <w:ind w:right="-2157"/>
        <w:jc w:val="both"/>
        <w:rPr>
          <w:rFonts w:ascii="Century Gothic" w:eastAsia="Times New Roman" w:hAnsi="Century Gothic" w:cs="Comic Sans MS"/>
          <w:b/>
          <w:bCs/>
          <w:sz w:val="24"/>
          <w:szCs w:val="24"/>
          <w:lang w:val="en-GB"/>
        </w:rPr>
      </w:pPr>
      <w:r w:rsidRPr="00A45412">
        <w:rPr>
          <w:rFonts w:ascii="Century Gothic" w:eastAsia="Times New Roman" w:hAnsi="Century Gothic" w:cs="Comic Sans MS"/>
          <w:bCs/>
          <w:sz w:val="24"/>
          <w:szCs w:val="24"/>
          <w:lang w:val="en-GB"/>
        </w:rPr>
        <w:t>GHS 2016 – 24,5%% (28% males and 22,1% females)</w:t>
      </w:r>
    </w:p>
    <w:sectPr w:rsidR="0061178E" w:rsidRPr="00D40EA9" w:rsidSect="000E7AB1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814" w:right="3289" w:bottom="1304" w:left="851" w:header="709" w:footer="49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4BD1F6" w14:textId="77777777" w:rsidR="0065715C" w:rsidRDefault="0065715C" w:rsidP="005D63FE">
      <w:pPr>
        <w:spacing w:after="0" w:line="240" w:lineRule="auto"/>
      </w:pPr>
      <w:r>
        <w:separator/>
      </w:r>
    </w:p>
  </w:endnote>
  <w:endnote w:type="continuationSeparator" w:id="0">
    <w:p w14:paraId="42F9C1B7" w14:textId="77777777" w:rsidR="0065715C" w:rsidRDefault="0065715C" w:rsidP="005D6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7E1A3" w14:textId="77777777" w:rsidR="00640002" w:rsidRPr="00640002" w:rsidRDefault="00640002" w:rsidP="00640002">
    <w:pPr>
      <w:pStyle w:val="Footer"/>
      <w:tabs>
        <w:tab w:val="clear" w:pos="4513"/>
        <w:tab w:val="clear" w:pos="9026"/>
        <w:tab w:val="right" w:pos="7513"/>
      </w:tabs>
      <w:rPr>
        <w:rFonts w:ascii="Arial" w:hAnsi="Arial" w:cs="Arial"/>
        <w:sz w:val="14"/>
        <w:szCs w:val="14"/>
      </w:rPr>
    </w:pPr>
    <w:r w:rsidRPr="00370E23">
      <w:rPr>
        <w:rFonts w:ascii="Arial" w:hAnsi="Arial" w:cs="Arial"/>
        <w:sz w:val="14"/>
        <w:szCs w:val="14"/>
      </w:rPr>
      <w:t>THE SOUTH AFRICA I KNOW, THE HOME I UNDERSTAN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483BA" w14:textId="4581958F" w:rsidR="007F3EE8" w:rsidRPr="007F3EE8" w:rsidRDefault="007F3EE8" w:rsidP="0044241B">
    <w:pPr>
      <w:tabs>
        <w:tab w:val="center" w:pos="4820"/>
        <w:tab w:val="right" w:pos="9639"/>
      </w:tabs>
      <w:spacing w:after="0" w:line="240" w:lineRule="auto"/>
      <w:ind w:right="-2157"/>
      <w:jc w:val="right"/>
      <w:rPr>
        <w:rFonts w:ascii="Arial" w:eastAsia="Times New Roman" w:hAnsi="Arial" w:cs="Arial"/>
        <w:sz w:val="16"/>
        <w:szCs w:val="16"/>
        <w:lang w:eastAsia="en-GB"/>
      </w:rPr>
    </w:pPr>
    <w:proofErr w:type="spellStart"/>
    <w:r w:rsidRPr="007F3EE8">
      <w:rPr>
        <w:rFonts w:ascii="Arial" w:eastAsia="Times New Roman" w:hAnsi="Arial" w:cs="Arial"/>
        <w:sz w:val="16"/>
        <w:szCs w:val="16"/>
        <w:lang w:eastAsia="en-GB"/>
      </w:rPr>
      <w:t>ISIbalo</w:t>
    </w:r>
    <w:proofErr w:type="spellEnd"/>
    <w:r w:rsidRPr="007F3EE8">
      <w:rPr>
        <w:rFonts w:ascii="Arial" w:eastAsia="Times New Roman" w:hAnsi="Arial" w:cs="Arial"/>
        <w:sz w:val="16"/>
        <w:szCs w:val="16"/>
        <w:lang w:eastAsia="en-GB"/>
      </w:rPr>
      <w:t xml:space="preserve"> House, Koch Street, </w:t>
    </w:r>
    <w:proofErr w:type="spellStart"/>
    <w:r w:rsidRPr="007F3EE8">
      <w:rPr>
        <w:rFonts w:ascii="Arial" w:eastAsia="Times New Roman" w:hAnsi="Arial" w:cs="Arial"/>
        <w:sz w:val="16"/>
        <w:szCs w:val="16"/>
        <w:lang w:eastAsia="en-GB"/>
      </w:rPr>
      <w:t>Salvokop</w:t>
    </w:r>
    <w:proofErr w:type="spellEnd"/>
    <w:r w:rsidRPr="007F3EE8">
      <w:rPr>
        <w:rFonts w:ascii="Arial" w:eastAsia="Times New Roman" w:hAnsi="Arial" w:cs="Arial"/>
        <w:sz w:val="16"/>
        <w:szCs w:val="16"/>
        <w:lang w:eastAsia="en-GB"/>
      </w:rPr>
      <w:t>, Pretoria 0002</w:t>
    </w:r>
    <w:r w:rsidR="00927360">
      <w:rPr>
        <w:rFonts w:ascii="Arial" w:eastAsia="Times New Roman" w:hAnsi="Arial" w:cs="Arial"/>
        <w:sz w:val="16"/>
        <w:szCs w:val="16"/>
        <w:lang w:eastAsia="en-GB"/>
      </w:rPr>
      <w:t xml:space="preserve">, Private Bag X44, Pretoria 0001, </w:t>
    </w:r>
    <w:r>
      <w:rPr>
        <w:rFonts w:ascii="Arial" w:eastAsia="Times New Roman" w:hAnsi="Arial" w:cs="Arial"/>
        <w:sz w:val="16"/>
        <w:szCs w:val="16"/>
        <w:lang w:eastAsia="en-GB"/>
      </w:rPr>
      <w:t>South Africa</w:t>
    </w:r>
  </w:p>
  <w:p w14:paraId="79BE6563" w14:textId="6656866B" w:rsidR="007F3EE8" w:rsidRPr="007F3EE8" w:rsidRDefault="007F3EE8" w:rsidP="0044241B">
    <w:pPr>
      <w:tabs>
        <w:tab w:val="center" w:pos="4153"/>
        <w:tab w:val="right" w:pos="8306"/>
      </w:tabs>
      <w:spacing w:after="0" w:line="240" w:lineRule="auto"/>
      <w:ind w:right="-2157"/>
      <w:jc w:val="right"/>
      <w:rPr>
        <w:rFonts w:ascii="Times New Roman" w:eastAsia="Times New Roman" w:hAnsi="Times New Roman" w:cs="Times New Roman"/>
        <w:color w:val="BFBFBF"/>
        <w:sz w:val="16"/>
        <w:szCs w:val="16"/>
        <w:lang w:val="x-none" w:eastAsia="en-GB"/>
      </w:rPr>
    </w:pPr>
    <w:r w:rsidRPr="007F3EE8">
      <w:rPr>
        <w:rFonts w:ascii="Arial" w:eastAsia="Times New Roman" w:hAnsi="Arial" w:cs="Arial"/>
        <w:sz w:val="16"/>
        <w:szCs w:val="16"/>
        <w:lang w:eastAsia="en-GB"/>
      </w:rPr>
      <w:tab/>
      <w:t xml:space="preserve">                    </w:t>
    </w:r>
    <w:r>
      <w:rPr>
        <w:rFonts w:ascii="Arial" w:eastAsia="Times New Roman" w:hAnsi="Arial" w:cs="Arial"/>
        <w:sz w:val="16"/>
        <w:szCs w:val="16"/>
        <w:lang w:eastAsia="en-GB"/>
      </w:rPr>
      <w:t xml:space="preserve">                          </w:t>
    </w:r>
    <w:r w:rsidRPr="007F3EE8">
      <w:rPr>
        <w:rFonts w:ascii="Arial" w:eastAsia="Times New Roman" w:hAnsi="Arial" w:cs="Arial"/>
        <w:sz w:val="16"/>
        <w:szCs w:val="16"/>
        <w:lang w:eastAsia="en-GB"/>
      </w:rPr>
      <w:t>Tel: +27 12 310 8911, Fax: +27 12 310 8500, www.statssa.gov.za, info@statssa.gov.za</w:t>
    </w:r>
  </w:p>
  <w:p w14:paraId="7B27E1AE" w14:textId="56C4F4E5" w:rsidR="00640002" w:rsidRPr="007F3EE8" w:rsidRDefault="00640002" w:rsidP="007F3E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215AB" w14:textId="77777777" w:rsidR="0065715C" w:rsidRDefault="0065715C" w:rsidP="005D63FE">
      <w:pPr>
        <w:spacing w:after="0" w:line="240" w:lineRule="auto"/>
      </w:pPr>
      <w:r>
        <w:separator/>
      </w:r>
    </w:p>
  </w:footnote>
  <w:footnote w:type="continuationSeparator" w:id="0">
    <w:p w14:paraId="485935BB" w14:textId="77777777" w:rsidR="0065715C" w:rsidRDefault="0065715C" w:rsidP="005D6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7E1A0" w14:textId="77777777" w:rsidR="00491451" w:rsidRPr="00370E23" w:rsidRDefault="00491451" w:rsidP="00491451">
    <w:pPr>
      <w:pStyle w:val="Header"/>
      <w:rPr>
        <w:rFonts w:ascii="Arial" w:hAnsi="Arial" w:cs="Arial"/>
      </w:rPr>
    </w:pPr>
  </w:p>
  <w:p w14:paraId="7B27E1A1" w14:textId="77777777" w:rsidR="00491451" w:rsidRPr="00370E23" w:rsidRDefault="00491451">
    <w:pPr>
      <w:pStyle w:val="Header"/>
      <w:rPr>
        <w:rFonts w:ascii="Arial" w:hAnsi="Arial"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7E1A4" w14:textId="77777777" w:rsidR="002C6376" w:rsidRPr="00F557DF" w:rsidRDefault="00C32CC3">
    <w:pPr>
      <w:pStyle w:val="Header"/>
      <w:rPr>
        <w:rFonts w:ascii="Arial" w:hAnsi="Arial" w:cs="Arial"/>
        <w:sz w:val="23"/>
        <w:szCs w:val="23"/>
      </w:rPr>
    </w:pPr>
    <w:r>
      <w:rPr>
        <w:rFonts w:ascii="Arial" w:hAnsi="Arial" w:cs="Arial"/>
        <w:noProof/>
        <w:sz w:val="23"/>
        <w:szCs w:val="23"/>
        <w:lang w:eastAsia="en-ZA"/>
      </w:rPr>
      <w:drawing>
        <wp:anchor distT="0" distB="0" distL="114300" distR="114300" simplePos="0" relativeHeight="251658240" behindDoc="0" locked="0" layoutInCell="1" allowOverlap="1" wp14:anchorId="7B27E1AF" wp14:editId="7B27E1B0">
          <wp:simplePos x="543464" y="448574"/>
          <wp:positionH relativeFrom="page">
            <wp:align>center</wp:align>
          </wp:positionH>
          <wp:positionV relativeFrom="page">
            <wp:align>top</wp:align>
          </wp:positionV>
          <wp:extent cx="7560000" cy="1544400"/>
          <wp:effectExtent l="0" t="0" r="317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2 RGB 600 dpi RGB black optimi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54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B27E1A5" w14:textId="77777777" w:rsidR="002C6376" w:rsidRPr="00F557DF" w:rsidRDefault="002C6376">
    <w:pPr>
      <w:pStyle w:val="Header"/>
      <w:rPr>
        <w:rFonts w:ascii="Arial" w:hAnsi="Arial" w:cs="Arial"/>
        <w:sz w:val="23"/>
        <w:szCs w:val="23"/>
      </w:rPr>
    </w:pPr>
  </w:p>
  <w:p w14:paraId="7B27E1A6" w14:textId="77777777" w:rsidR="002C6376" w:rsidRPr="00F557DF" w:rsidRDefault="002C6376">
    <w:pPr>
      <w:pStyle w:val="Header"/>
      <w:rPr>
        <w:rFonts w:ascii="Arial" w:hAnsi="Arial" w:cs="Arial"/>
        <w:sz w:val="23"/>
        <w:szCs w:val="23"/>
      </w:rPr>
    </w:pPr>
  </w:p>
  <w:p w14:paraId="7B27E1A7" w14:textId="77777777" w:rsidR="002C6376" w:rsidRPr="00F557DF" w:rsidRDefault="002C6376">
    <w:pPr>
      <w:pStyle w:val="Header"/>
      <w:rPr>
        <w:rFonts w:ascii="Arial" w:hAnsi="Arial" w:cs="Arial"/>
        <w:sz w:val="23"/>
        <w:szCs w:val="23"/>
      </w:rPr>
    </w:pPr>
  </w:p>
  <w:p w14:paraId="7B27E1AC" w14:textId="77777777" w:rsidR="002C6376" w:rsidRPr="00F557DF" w:rsidRDefault="002C6376">
    <w:pPr>
      <w:pStyle w:val="Header"/>
      <w:rPr>
        <w:rFonts w:ascii="Arial" w:hAnsi="Arial" w:cs="Arial"/>
        <w:sz w:val="23"/>
        <w:szCs w:val="23"/>
      </w:rPr>
    </w:pPr>
  </w:p>
  <w:p w14:paraId="7B27E1AD" w14:textId="77777777" w:rsidR="002C6376" w:rsidRPr="00F557DF" w:rsidRDefault="002C6376">
    <w:pPr>
      <w:pStyle w:val="Header"/>
      <w:rPr>
        <w:rFonts w:ascii="Arial" w:hAnsi="Arial" w:cs="Arial"/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57E66"/>
    <w:multiLevelType w:val="hybridMultilevel"/>
    <w:tmpl w:val="C658A67C"/>
    <w:lvl w:ilvl="0" w:tplc="67B61AA4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2AB4DBC"/>
    <w:multiLevelType w:val="hybridMultilevel"/>
    <w:tmpl w:val="5462B682"/>
    <w:lvl w:ilvl="0" w:tplc="1C090005">
      <w:start w:val="1"/>
      <w:numFmt w:val="bullet"/>
      <w:lvlText w:val=""/>
      <w:lvlJc w:val="left"/>
      <w:pPr>
        <w:ind w:left="825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" w15:restartNumberingAfterBreak="0">
    <w:nsid w:val="3E923660"/>
    <w:multiLevelType w:val="hybridMultilevel"/>
    <w:tmpl w:val="8308412A"/>
    <w:lvl w:ilvl="0" w:tplc="1C09000D">
      <w:start w:val="1"/>
      <w:numFmt w:val="bullet"/>
      <w:lvlText w:val=""/>
      <w:lvlJc w:val="left"/>
      <w:pPr>
        <w:ind w:left="1755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3" w15:restartNumberingAfterBreak="0">
    <w:nsid w:val="487733C6"/>
    <w:multiLevelType w:val="hybridMultilevel"/>
    <w:tmpl w:val="364436B0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A609AF"/>
    <w:multiLevelType w:val="hybridMultilevel"/>
    <w:tmpl w:val="4CA82A68"/>
    <w:lvl w:ilvl="0" w:tplc="1C09000D">
      <w:start w:val="1"/>
      <w:numFmt w:val="bullet"/>
      <w:lvlText w:val=""/>
      <w:lvlJc w:val="left"/>
      <w:pPr>
        <w:ind w:left="1755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5" w15:restartNumberingAfterBreak="0">
    <w:nsid w:val="52610E1D"/>
    <w:multiLevelType w:val="hybridMultilevel"/>
    <w:tmpl w:val="2800E16C"/>
    <w:lvl w:ilvl="0" w:tplc="1826D610">
      <w:start w:val="5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7FC2A58"/>
    <w:multiLevelType w:val="hybridMultilevel"/>
    <w:tmpl w:val="7E08756C"/>
    <w:lvl w:ilvl="0" w:tplc="588438C2">
      <w:start w:val="7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2036372"/>
    <w:multiLevelType w:val="hybridMultilevel"/>
    <w:tmpl w:val="A6F0B0C4"/>
    <w:lvl w:ilvl="0" w:tplc="1C09000D">
      <w:start w:val="1"/>
      <w:numFmt w:val="bullet"/>
      <w:lvlText w:val=""/>
      <w:lvlJc w:val="left"/>
      <w:pPr>
        <w:ind w:left="165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8" w15:restartNumberingAfterBreak="0">
    <w:nsid w:val="6DF350F9"/>
    <w:multiLevelType w:val="hybridMultilevel"/>
    <w:tmpl w:val="608AFAB2"/>
    <w:lvl w:ilvl="0" w:tplc="1C09000F">
      <w:start w:val="1"/>
      <w:numFmt w:val="decimal"/>
      <w:lvlText w:val="%1."/>
      <w:lvlJc w:val="left"/>
      <w:pPr>
        <w:ind w:left="1755" w:hanging="360"/>
      </w:pPr>
    </w:lvl>
    <w:lvl w:ilvl="1" w:tplc="1C090019" w:tentative="1">
      <w:start w:val="1"/>
      <w:numFmt w:val="lowerLetter"/>
      <w:lvlText w:val="%2."/>
      <w:lvlJc w:val="left"/>
      <w:pPr>
        <w:ind w:left="2475" w:hanging="360"/>
      </w:pPr>
    </w:lvl>
    <w:lvl w:ilvl="2" w:tplc="1C09001B" w:tentative="1">
      <w:start w:val="1"/>
      <w:numFmt w:val="lowerRoman"/>
      <w:lvlText w:val="%3."/>
      <w:lvlJc w:val="right"/>
      <w:pPr>
        <w:ind w:left="3195" w:hanging="180"/>
      </w:pPr>
    </w:lvl>
    <w:lvl w:ilvl="3" w:tplc="1C09000F" w:tentative="1">
      <w:start w:val="1"/>
      <w:numFmt w:val="decimal"/>
      <w:lvlText w:val="%4."/>
      <w:lvlJc w:val="left"/>
      <w:pPr>
        <w:ind w:left="3915" w:hanging="360"/>
      </w:pPr>
    </w:lvl>
    <w:lvl w:ilvl="4" w:tplc="1C090019" w:tentative="1">
      <w:start w:val="1"/>
      <w:numFmt w:val="lowerLetter"/>
      <w:lvlText w:val="%5."/>
      <w:lvlJc w:val="left"/>
      <w:pPr>
        <w:ind w:left="4635" w:hanging="360"/>
      </w:pPr>
    </w:lvl>
    <w:lvl w:ilvl="5" w:tplc="1C09001B" w:tentative="1">
      <w:start w:val="1"/>
      <w:numFmt w:val="lowerRoman"/>
      <w:lvlText w:val="%6."/>
      <w:lvlJc w:val="right"/>
      <w:pPr>
        <w:ind w:left="5355" w:hanging="180"/>
      </w:pPr>
    </w:lvl>
    <w:lvl w:ilvl="6" w:tplc="1C09000F" w:tentative="1">
      <w:start w:val="1"/>
      <w:numFmt w:val="decimal"/>
      <w:lvlText w:val="%7."/>
      <w:lvlJc w:val="left"/>
      <w:pPr>
        <w:ind w:left="6075" w:hanging="360"/>
      </w:pPr>
    </w:lvl>
    <w:lvl w:ilvl="7" w:tplc="1C090019" w:tentative="1">
      <w:start w:val="1"/>
      <w:numFmt w:val="lowerLetter"/>
      <w:lvlText w:val="%8."/>
      <w:lvlJc w:val="left"/>
      <w:pPr>
        <w:ind w:left="6795" w:hanging="360"/>
      </w:pPr>
    </w:lvl>
    <w:lvl w:ilvl="8" w:tplc="1C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9" w15:restartNumberingAfterBreak="0">
    <w:nsid w:val="6F31088C"/>
    <w:multiLevelType w:val="hybridMultilevel"/>
    <w:tmpl w:val="43543F46"/>
    <w:lvl w:ilvl="0" w:tplc="1C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6FA00B22"/>
    <w:multiLevelType w:val="hybridMultilevel"/>
    <w:tmpl w:val="1D2ED7BE"/>
    <w:lvl w:ilvl="0" w:tplc="1C090005">
      <w:start w:val="1"/>
      <w:numFmt w:val="bullet"/>
      <w:lvlText w:val=""/>
      <w:lvlJc w:val="left"/>
      <w:pPr>
        <w:ind w:left="785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7540568E"/>
    <w:multiLevelType w:val="hybridMultilevel"/>
    <w:tmpl w:val="93B28EE6"/>
    <w:lvl w:ilvl="0" w:tplc="E0EAF1E8">
      <w:start w:val="6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6"/>
  </w:num>
  <w:num w:numId="5">
    <w:abstractNumId w:val="3"/>
  </w:num>
  <w:num w:numId="6">
    <w:abstractNumId w:val="1"/>
  </w:num>
  <w:num w:numId="7">
    <w:abstractNumId w:val="7"/>
  </w:num>
  <w:num w:numId="8">
    <w:abstractNumId w:val="8"/>
  </w:num>
  <w:num w:numId="9">
    <w:abstractNumId w:val="2"/>
  </w:num>
  <w:num w:numId="10">
    <w:abstractNumId w:val="4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zQzNQEyLY3MLZR0lIJTi4sz8/NACkxrATbcKS8sAAAA"/>
    <w:docVar w:name="_AMO_ReportControlsVisible" w:val="Empty"/>
    <w:docVar w:name="_AMO_UniqueIdentifier" w:val="7faa3a51-d4bf-4add-8a97-ecc85ae8b3d7"/>
  </w:docVars>
  <w:rsids>
    <w:rsidRoot w:val="005D63FE"/>
    <w:rsid w:val="00005080"/>
    <w:rsid w:val="00030452"/>
    <w:rsid w:val="00030DB3"/>
    <w:rsid w:val="00044094"/>
    <w:rsid w:val="000667A5"/>
    <w:rsid w:val="00094CCC"/>
    <w:rsid w:val="000A0A88"/>
    <w:rsid w:val="000B67BD"/>
    <w:rsid w:val="000D743E"/>
    <w:rsid w:val="000E7AB1"/>
    <w:rsid w:val="000F1B03"/>
    <w:rsid w:val="000F44FD"/>
    <w:rsid w:val="001002F3"/>
    <w:rsid w:val="00100B5E"/>
    <w:rsid w:val="001142B0"/>
    <w:rsid w:val="001143C0"/>
    <w:rsid w:val="001300C5"/>
    <w:rsid w:val="00135771"/>
    <w:rsid w:val="00136B94"/>
    <w:rsid w:val="001419EB"/>
    <w:rsid w:val="00152C6C"/>
    <w:rsid w:val="00152FAE"/>
    <w:rsid w:val="00154DAF"/>
    <w:rsid w:val="00155074"/>
    <w:rsid w:val="00157D54"/>
    <w:rsid w:val="001729C7"/>
    <w:rsid w:val="001916D4"/>
    <w:rsid w:val="0019665C"/>
    <w:rsid w:val="0019777B"/>
    <w:rsid w:val="001A26D4"/>
    <w:rsid w:val="001A2CD8"/>
    <w:rsid w:val="001B07FB"/>
    <w:rsid w:val="001B753D"/>
    <w:rsid w:val="001E5075"/>
    <w:rsid w:val="001F54C3"/>
    <w:rsid w:val="0020324A"/>
    <w:rsid w:val="00204208"/>
    <w:rsid w:val="00205290"/>
    <w:rsid w:val="00206824"/>
    <w:rsid w:val="00206962"/>
    <w:rsid w:val="00223D57"/>
    <w:rsid w:val="00244B86"/>
    <w:rsid w:val="00252E3D"/>
    <w:rsid w:val="002541FD"/>
    <w:rsid w:val="00254FB7"/>
    <w:rsid w:val="002600A4"/>
    <w:rsid w:val="002607FB"/>
    <w:rsid w:val="00266298"/>
    <w:rsid w:val="00281C6E"/>
    <w:rsid w:val="002900FD"/>
    <w:rsid w:val="00292305"/>
    <w:rsid w:val="00295B54"/>
    <w:rsid w:val="002A0D0B"/>
    <w:rsid w:val="002A3332"/>
    <w:rsid w:val="002C34B3"/>
    <w:rsid w:val="002C3A18"/>
    <w:rsid w:val="002C6376"/>
    <w:rsid w:val="002D3D81"/>
    <w:rsid w:val="002D7E9E"/>
    <w:rsid w:val="002F4AA7"/>
    <w:rsid w:val="00306766"/>
    <w:rsid w:val="00313343"/>
    <w:rsid w:val="0033426F"/>
    <w:rsid w:val="003350E0"/>
    <w:rsid w:val="003419C9"/>
    <w:rsid w:val="0034322E"/>
    <w:rsid w:val="003455F9"/>
    <w:rsid w:val="00370E23"/>
    <w:rsid w:val="003714A2"/>
    <w:rsid w:val="00373920"/>
    <w:rsid w:val="00377315"/>
    <w:rsid w:val="003846C7"/>
    <w:rsid w:val="00386161"/>
    <w:rsid w:val="00395BD0"/>
    <w:rsid w:val="003A0BCE"/>
    <w:rsid w:val="003A57A5"/>
    <w:rsid w:val="003B082C"/>
    <w:rsid w:val="003B69A0"/>
    <w:rsid w:val="003C25EF"/>
    <w:rsid w:val="003C2F4A"/>
    <w:rsid w:val="003C44A0"/>
    <w:rsid w:val="003D3943"/>
    <w:rsid w:val="003F1CC2"/>
    <w:rsid w:val="004133E4"/>
    <w:rsid w:val="004275D2"/>
    <w:rsid w:val="00431D21"/>
    <w:rsid w:val="0044241B"/>
    <w:rsid w:val="0046003B"/>
    <w:rsid w:val="00462E39"/>
    <w:rsid w:val="004709BB"/>
    <w:rsid w:val="00491451"/>
    <w:rsid w:val="004A4EB3"/>
    <w:rsid w:val="004B6438"/>
    <w:rsid w:val="004B7401"/>
    <w:rsid w:val="004C14D7"/>
    <w:rsid w:val="004C578D"/>
    <w:rsid w:val="004D4F7D"/>
    <w:rsid w:val="004E6C04"/>
    <w:rsid w:val="004F66D7"/>
    <w:rsid w:val="00504325"/>
    <w:rsid w:val="00515A15"/>
    <w:rsid w:val="0052001D"/>
    <w:rsid w:val="005205C4"/>
    <w:rsid w:val="0052759A"/>
    <w:rsid w:val="005316A6"/>
    <w:rsid w:val="00534491"/>
    <w:rsid w:val="005503D0"/>
    <w:rsid w:val="0055506C"/>
    <w:rsid w:val="00573168"/>
    <w:rsid w:val="00577D8D"/>
    <w:rsid w:val="005801A8"/>
    <w:rsid w:val="00580FF6"/>
    <w:rsid w:val="00584054"/>
    <w:rsid w:val="00592212"/>
    <w:rsid w:val="005A2EE3"/>
    <w:rsid w:val="005A4347"/>
    <w:rsid w:val="005C0516"/>
    <w:rsid w:val="005C2A85"/>
    <w:rsid w:val="005D3689"/>
    <w:rsid w:val="005D63FE"/>
    <w:rsid w:val="005E6C9B"/>
    <w:rsid w:val="005F2265"/>
    <w:rsid w:val="005F428A"/>
    <w:rsid w:val="005F7348"/>
    <w:rsid w:val="00602E73"/>
    <w:rsid w:val="00603D1D"/>
    <w:rsid w:val="00605FA7"/>
    <w:rsid w:val="0061178E"/>
    <w:rsid w:val="00613B45"/>
    <w:rsid w:val="00616928"/>
    <w:rsid w:val="0062086F"/>
    <w:rsid w:val="00625B31"/>
    <w:rsid w:val="00640002"/>
    <w:rsid w:val="006412E6"/>
    <w:rsid w:val="00656C3A"/>
    <w:rsid w:val="0065715C"/>
    <w:rsid w:val="006574B5"/>
    <w:rsid w:val="00662469"/>
    <w:rsid w:val="00666551"/>
    <w:rsid w:val="006761CE"/>
    <w:rsid w:val="00677981"/>
    <w:rsid w:val="006908AC"/>
    <w:rsid w:val="00692570"/>
    <w:rsid w:val="00694CB9"/>
    <w:rsid w:val="006A5227"/>
    <w:rsid w:val="006B7BC5"/>
    <w:rsid w:val="006C271F"/>
    <w:rsid w:val="006D747E"/>
    <w:rsid w:val="006E1029"/>
    <w:rsid w:val="006E5B38"/>
    <w:rsid w:val="006F0F51"/>
    <w:rsid w:val="006F41EB"/>
    <w:rsid w:val="007102B8"/>
    <w:rsid w:val="00742A82"/>
    <w:rsid w:val="00744CFF"/>
    <w:rsid w:val="007475D5"/>
    <w:rsid w:val="0075380F"/>
    <w:rsid w:val="007713B2"/>
    <w:rsid w:val="00782CE5"/>
    <w:rsid w:val="007862AE"/>
    <w:rsid w:val="0078631B"/>
    <w:rsid w:val="00793941"/>
    <w:rsid w:val="007A51CB"/>
    <w:rsid w:val="007C70C8"/>
    <w:rsid w:val="007D5D68"/>
    <w:rsid w:val="007E255E"/>
    <w:rsid w:val="007E2635"/>
    <w:rsid w:val="007E5C63"/>
    <w:rsid w:val="007F3EE8"/>
    <w:rsid w:val="007F668E"/>
    <w:rsid w:val="00803350"/>
    <w:rsid w:val="00817FBB"/>
    <w:rsid w:val="00822F80"/>
    <w:rsid w:val="00825599"/>
    <w:rsid w:val="00831D0E"/>
    <w:rsid w:val="0083206D"/>
    <w:rsid w:val="00833743"/>
    <w:rsid w:val="008352DE"/>
    <w:rsid w:val="00860516"/>
    <w:rsid w:val="00871C82"/>
    <w:rsid w:val="00876CA5"/>
    <w:rsid w:val="00886A67"/>
    <w:rsid w:val="008902F3"/>
    <w:rsid w:val="0089125B"/>
    <w:rsid w:val="008B0A59"/>
    <w:rsid w:val="008C1F08"/>
    <w:rsid w:val="008C4574"/>
    <w:rsid w:val="008C7E8E"/>
    <w:rsid w:val="008D4B6A"/>
    <w:rsid w:val="008F3B51"/>
    <w:rsid w:val="0090059F"/>
    <w:rsid w:val="00906BBD"/>
    <w:rsid w:val="0091586B"/>
    <w:rsid w:val="00927360"/>
    <w:rsid w:val="009274AC"/>
    <w:rsid w:val="009334A2"/>
    <w:rsid w:val="00934564"/>
    <w:rsid w:val="00937649"/>
    <w:rsid w:val="00943BB6"/>
    <w:rsid w:val="0094418A"/>
    <w:rsid w:val="00956919"/>
    <w:rsid w:val="009712BE"/>
    <w:rsid w:val="00973132"/>
    <w:rsid w:val="009842C1"/>
    <w:rsid w:val="00987040"/>
    <w:rsid w:val="00996089"/>
    <w:rsid w:val="009B2810"/>
    <w:rsid w:val="009B64EE"/>
    <w:rsid w:val="009D44F9"/>
    <w:rsid w:val="009E5732"/>
    <w:rsid w:val="00A0164C"/>
    <w:rsid w:val="00A0373E"/>
    <w:rsid w:val="00A05CAB"/>
    <w:rsid w:val="00A1482C"/>
    <w:rsid w:val="00A35991"/>
    <w:rsid w:val="00A45412"/>
    <w:rsid w:val="00A53394"/>
    <w:rsid w:val="00A53FD9"/>
    <w:rsid w:val="00A567EF"/>
    <w:rsid w:val="00A56CB4"/>
    <w:rsid w:val="00A64F31"/>
    <w:rsid w:val="00A7261E"/>
    <w:rsid w:val="00AA0032"/>
    <w:rsid w:val="00AB34C9"/>
    <w:rsid w:val="00AC4F6E"/>
    <w:rsid w:val="00AD525F"/>
    <w:rsid w:val="00AD54D3"/>
    <w:rsid w:val="00AE003E"/>
    <w:rsid w:val="00AE7B4C"/>
    <w:rsid w:val="00AF6A68"/>
    <w:rsid w:val="00B04A7F"/>
    <w:rsid w:val="00B21808"/>
    <w:rsid w:val="00B302F4"/>
    <w:rsid w:val="00B3244A"/>
    <w:rsid w:val="00B336E5"/>
    <w:rsid w:val="00B51E7B"/>
    <w:rsid w:val="00B60D6F"/>
    <w:rsid w:val="00B64278"/>
    <w:rsid w:val="00B81C77"/>
    <w:rsid w:val="00B84D41"/>
    <w:rsid w:val="00B86BB9"/>
    <w:rsid w:val="00BA0748"/>
    <w:rsid w:val="00BA3D35"/>
    <w:rsid w:val="00BA4404"/>
    <w:rsid w:val="00BA457A"/>
    <w:rsid w:val="00BC25AE"/>
    <w:rsid w:val="00BC3072"/>
    <w:rsid w:val="00BC424E"/>
    <w:rsid w:val="00BC679F"/>
    <w:rsid w:val="00BD723D"/>
    <w:rsid w:val="00BE5902"/>
    <w:rsid w:val="00BF777C"/>
    <w:rsid w:val="00C00E24"/>
    <w:rsid w:val="00C02CA5"/>
    <w:rsid w:val="00C14FEF"/>
    <w:rsid w:val="00C16E49"/>
    <w:rsid w:val="00C22EBF"/>
    <w:rsid w:val="00C32CC3"/>
    <w:rsid w:val="00C464E6"/>
    <w:rsid w:val="00C548BC"/>
    <w:rsid w:val="00C62DAB"/>
    <w:rsid w:val="00C67081"/>
    <w:rsid w:val="00C75839"/>
    <w:rsid w:val="00C858F4"/>
    <w:rsid w:val="00C90BE7"/>
    <w:rsid w:val="00C9218F"/>
    <w:rsid w:val="00CA554E"/>
    <w:rsid w:val="00CB61EC"/>
    <w:rsid w:val="00CE30D3"/>
    <w:rsid w:val="00CF3446"/>
    <w:rsid w:val="00D01107"/>
    <w:rsid w:val="00D0386A"/>
    <w:rsid w:val="00D1079C"/>
    <w:rsid w:val="00D1631B"/>
    <w:rsid w:val="00D2024C"/>
    <w:rsid w:val="00D20560"/>
    <w:rsid w:val="00D21268"/>
    <w:rsid w:val="00D3795E"/>
    <w:rsid w:val="00D40EA9"/>
    <w:rsid w:val="00D42B27"/>
    <w:rsid w:val="00D658EF"/>
    <w:rsid w:val="00D83902"/>
    <w:rsid w:val="00D93F1B"/>
    <w:rsid w:val="00DA4837"/>
    <w:rsid w:val="00DA4F02"/>
    <w:rsid w:val="00DB05C7"/>
    <w:rsid w:val="00DC112D"/>
    <w:rsid w:val="00DC5E74"/>
    <w:rsid w:val="00DC6585"/>
    <w:rsid w:val="00DD094D"/>
    <w:rsid w:val="00DD29EC"/>
    <w:rsid w:val="00E02B07"/>
    <w:rsid w:val="00E124AF"/>
    <w:rsid w:val="00E14147"/>
    <w:rsid w:val="00E17E0D"/>
    <w:rsid w:val="00E3797C"/>
    <w:rsid w:val="00E418A7"/>
    <w:rsid w:val="00E42AB6"/>
    <w:rsid w:val="00E43F45"/>
    <w:rsid w:val="00E44545"/>
    <w:rsid w:val="00E44CF2"/>
    <w:rsid w:val="00E45E43"/>
    <w:rsid w:val="00E50A4A"/>
    <w:rsid w:val="00E618F7"/>
    <w:rsid w:val="00E62A75"/>
    <w:rsid w:val="00E66EDF"/>
    <w:rsid w:val="00E67F84"/>
    <w:rsid w:val="00E946F9"/>
    <w:rsid w:val="00EA4A60"/>
    <w:rsid w:val="00EB0B3F"/>
    <w:rsid w:val="00ED0455"/>
    <w:rsid w:val="00F118A3"/>
    <w:rsid w:val="00F11E5A"/>
    <w:rsid w:val="00F25E56"/>
    <w:rsid w:val="00F41BEB"/>
    <w:rsid w:val="00F51C43"/>
    <w:rsid w:val="00F557DF"/>
    <w:rsid w:val="00F64969"/>
    <w:rsid w:val="00F744D4"/>
    <w:rsid w:val="00FA03AF"/>
    <w:rsid w:val="00FA5FAC"/>
    <w:rsid w:val="00FB603D"/>
    <w:rsid w:val="00FC1730"/>
    <w:rsid w:val="00FC7B51"/>
    <w:rsid w:val="00FD2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B27E195"/>
  <w15:docId w15:val="{45DE1D9A-4DB1-4874-8B2E-2344CA41B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7D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6">
    <w:name w:val="List No6"/>
    <w:uiPriority w:val="99"/>
    <w:semiHidden/>
    <w:unhideWhenUsed/>
  </w:style>
  <w:style w:type="numbering" w:customStyle="1" w:styleId="ListNo5">
    <w:name w:val="List No5"/>
    <w:uiPriority w:val="99"/>
    <w:semiHidden/>
    <w:unhideWhenUsed/>
  </w:style>
  <w:style w:type="numbering" w:customStyle="1" w:styleId="ListNo4">
    <w:name w:val="List No4"/>
    <w:uiPriority w:val="99"/>
    <w:semiHidden/>
    <w:unhideWhenUsed/>
  </w:style>
  <w:style w:type="numbering" w:customStyle="1" w:styleId="ListNo3">
    <w:name w:val="List No3"/>
    <w:uiPriority w:val="99"/>
    <w:semiHidden/>
    <w:unhideWhenUsed/>
  </w:style>
  <w:style w:type="numbering" w:customStyle="1" w:styleId="ListNo2">
    <w:name w:val="List No2"/>
    <w:uiPriority w:val="99"/>
    <w:semiHidden/>
    <w:unhideWhenUsed/>
  </w:style>
  <w:style w:type="numbering" w:customStyle="1" w:styleId="ListNo1">
    <w:name w:val="List No1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D6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3FE"/>
  </w:style>
  <w:style w:type="paragraph" w:styleId="Footer">
    <w:name w:val="footer"/>
    <w:basedOn w:val="Normal"/>
    <w:link w:val="FooterChar"/>
    <w:uiPriority w:val="99"/>
    <w:unhideWhenUsed/>
    <w:rsid w:val="005D6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3FE"/>
  </w:style>
  <w:style w:type="paragraph" w:styleId="BalloonText">
    <w:name w:val="Balloon Text"/>
    <w:basedOn w:val="Normal"/>
    <w:link w:val="BalloonTextChar"/>
    <w:uiPriority w:val="99"/>
    <w:semiHidden/>
    <w:unhideWhenUsed/>
    <w:rsid w:val="005D6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3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77D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6C271F"/>
    <w:pPr>
      <w:spacing w:after="0" w:line="240" w:lineRule="auto"/>
      <w:ind w:left="270" w:hanging="270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6C271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rsid w:val="006C271F"/>
    <w:pPr>
      <w:spacing w:after="0" w:line="240" w:lineRule="auto"/>
      <w:ind w:left="450" w:hanging="450"/>
    </w:pPr>
    <w:rPr>
      <w:rFonts w:ascii="Times New Roman" w:eastAsia="Times New Roman" w:hAnsi="Times New Roman" w:cs="Times New Roman"/>
      <w:i/>
      <w:iCs/>
      <w:sz w:val="24"/>
      <w:szCs w:val="24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6C271F"/>
    <w:rPr>
      <w:rFonts w:ascii="Times New Roman" w:eastAsia="Times New Roman" w:hAnsi="Times New Roman" w:cs="Times New Roman"/>
      <w:i/>
      <w:iCs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419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11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E06304B1385746933ED06FDC28D853" ma:contentTypeVersion="3" ma:contentTypeDescription="Create a new document." ma:contentTypeScope="" ma:versionID="0e12a24fb81a1ab65345488b42517c68">
  <xsd:schema xmlns:xsd="http://www.w3.org/2001/XMLSchema" xmlns:xs="http://www.w3.org/2001/XMLSchema" xmlns:p="http://schemas.microsoft.com/office/2006/metadata/properties" xmlns:ns2="7822a446-cc90-4612-8ab5-747f263f1852" targetNamespace="http://schemas.microsoft.com/office/2006/metadata/properties" ma:root="true" ma:fieldsID="9110703894df1445c45a21c97a01dfb6" ns2:_="">
    <xsd:import namespace="7822a446-cc90-4612-8ab5-747f263f1852"/>
    <xsd:element name="properties">
      <xsd:complexType>
        <xsd:sequence>
          <xsd:element name="documentManagement">
            <xsd:complexType>
              <xsd:all>
                <xsd:element ref="ns2:Declared" minOccurs="0"/>
                <xsd:element ref="ns2:DocId" minOccurs="0"/>
                <xsd:element ref="ns2:Meridio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2a446-cc90-4612-8ab5-747f263f1852" elementFormDefault="qualified">
    <xsd:import namespace="http://schemas.microsoft.com/office/2006/documentManagement/types"/>
    <xsd:import namespace="http://schemas.microsoft.com/office/infopath/2007/PartnerControls"/>
    <xsd:element name="Declared" ma:index="8" nillable="true" ma:displayName="Declared" ma:default="FALSE" ma:hidden="true" ma:internalName="Declared">
      <xsd:simpleType>
        <xsd:restriction base="dms:Boolean"/>
      </xsd:simpleType>
    </xsd:element>
    <xsd:element name="DocId" ma:index="9" nillable="true" ma:displayName="DocId" ma:hidden="true" ma:internalName="DocId">
      <xsd:simpleType>
        <xsd:restriction base="dms:Text"/>
      </xsd:simpleType>
    </xsd:element>
    <xsd:element name="MeridioUrl" ma:index="10" nillable="true" ma:displayName="MeridioUrl" ma:hidden="true" ma:internalName="MeridioUrl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clared xmlns="7822a446-cc90-4612-8ab5-747f263f1852">false</Declared>
    <MeridioUrl xmlns="7822a446-cc90-4612-8ab5-747f263f1852" xsi:nil="true"/>
    <DocId xmlns="7822a446-cc90-4612-8ab5-747f263f185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CDFDDA-B206-4DB4-963B-51EED1A426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4A479F-CA5D-49AD-8B2F-443968E5AF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2a446-cc90-4612-8ab5-747f263f18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13E146-9378-4401-A488-F4DB2F63585A}">
  <ds:schemaRefs>
    <ds:schemaRef ds:uri="http://schemas.microsoft.com/office/2006/metadata/properties"/>
    <ds:schemaRef ds:uri="http://schemas.microsoft.com/office/infopath/2007/PartnerControls"/>
    <ds:schemaRef ds:uri="7822a446-cc90-4612-8ab5-747f263f1852"/>
  </ds:schemaRefs>
</ds:datastoreItem>
</file>

<file path=customXml/itemProps4.xml><?xml version="1.0" encoding="utf-8"?>
<ds:datastoreItem xmlns:ds="http://schemas.openxmlformats.org/officeDocument/2006/customXml" ds:itemID="{117E2E05-C8B9-4D15-B4D4-0D02012C6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tte</dc:creator>
  <cp:keywords/>
  <dc:description/>
  <cp:lastModifiedBy>Rika Du Plessis du Plessis</cp:lastModifiedBy>
  <cp:revision>2</cp:revision>
  <cp:lastPrinted>2019-02-20T12:37:00Z</cp:lastPrinted>
  <dcterms:created xsi:type="dcterms:W3CDTF">2019-03-05T06:45:00Z</dcterms:created>
  <dcterms:modified xsi:type="dcterms:W3CDTF">2019-03-0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E06304B1385746933ED06FDC28D853</vt:lpwstr>
  </property>
</Properties>
</file>